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8136" w14:textId="77777777" w:rsidR="00AE1EE7" w:rsidRDefault="00AE1EE7" w:rsidP="00920A20">
      <w:pPr>
        <w:jc w:val="center"/>
      </w:pPr>
    </w:p>
    <w:p w14:paraId="2BFDF201" w14:textId="2CDDB521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6F910CAC" w:rsidR="007A3FE0" w:rsidRPr="00CC5298" w:rsidRDefault="00AE1EE7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tacks of Kindness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721C7E4" w14:textId="52C47432" w:rsidR="0027496A" w:rsidRPr="00AE1EE7" w:rsidRDefault="0027496A" w:rsidP="0027496A">
      <w:pPr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E1EE7">
        <w:rPr>
          <w:color w:val="FF0000"/>
          <w:sz w:val="28"/>
          <w:szCs w:val="28"/>
        </w:rPr>
        <w:t xml:space="preserve">Workshop: </w:t>
      </w:r>
      <w:r w:rsidR="00F63F13">
        <w:rPr>
          <w:i/>
          <w:iCs/>
          <w:color w:val="FF0000"/>
          <w:sz w:val="28"/>
          <w:szCs w:val="28"/>
        </w:rPr>
        <w:t>Agent “Hot Seat” Mastermind</w:t>
      </w:r>
      <w:r w:rsidRPr="00AE1EE7">
        <w:rPr>
          <w:i/>
          <w:iCs/>
          <w:color w:val="FF0000"/>
          <w:w w:val="95"/>
          <w:sz w:val="28"/>
          <w:szCs w:val="28"/>
        </w:rPr>
        <w:t xml:space="preserve">, </w:t>
      </w:r>
      <w:r w:rsidRPr="00AE1EE7">
        <w:rPr>
          <w:color w:val="FF0000"/>
          <w:sz w:val="28"/>
          <w:szCs w:val="28"/>
        </w:rPr>
        <w:t>DATE at TIME, LOCATION</w:t>
      </w:r>
    </w:p>
    <w:p w14:paraId="599DB5AF" w14:textId="360107C2" w:rsidR="007E4A86" w:rsidRPr="00A56F17" w:rsidRDefault="002D08EF" w:rsidP="0027496A">
      <w:pPr>
        <w:pStyle w:val="ListParagraph"/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56F17">
        <w:rPr>
          <w:color w:val="FF0000"/>
          <w:sz w:val="28"/>
          <w:szCs w:val="28"/>
        </w:rPr>
        <w:t>Insert o</w:t>
      </w:r>
      <w:r w:rsidR="007E4A86" w:rsidRPr="00A56F17">
        <w:rPr>
          <w:color w:val="FF0000"/>
          <w:sz w:val="28"/>
          <w:szCs w:val="28"/>
        </w:rPr>
        <w:t>ther real estate classes, events, conferences, etc.</w:t>
      </w:r>
    </w:p>
    <w:p w14:paraId="09317DC7" w14:textId="3566306F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F63F13">
        <w:rPr>
          <w:color w:val="FF0000"/>
          <w:sz w:val="28"/>
          <w:szCs w:val="28"/>
        </w:rPr>
        <w:t>Create a Budget Like a Pro</w:t>
      </w:r>
      <w:r w:rsidR="00AE1EE7">
        <w:rPr>
          <w:color w:val="FF0000"/>
          <w:sz w:val="28"/>
          <w:szCs w:val="28"/>
        </w:rPr>
        <w:t xml:space="preserve"> / </w:t>
      </w:r>
      <w:r w:rsidR="00F63F13">
        <w:rPr>
          <w:color w:val="FF0000"/>
          <w:sz w:val="28"/>
          <w:szCs w:val="28"/>
        </w:rPr>
        <w:t>Exit Strategy: Succession Planning / Business Planning: Visioning / Monthly Goal Setting</w:t>
      </w:r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2DD68" w14:textId="77777777" w:rsidR="0047347E" w:rsidRDefault="0047347E" w:rsidP="006809BF">
      <w:r>
        <w:separator/>
      </w:r>
    </w:p>
  </w:endnote>
  <w:endnote w:type="continuationSeparator" w:id="0">
    <w:p w14:paraId="5560041A" w14:textId="77777777" w:rsidR="0047347E" w:rsidRDefault="0047347E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1F6B2" w14:textId="77777777" w:rsidR="0047347E" w:rsidRDefault="0047347E" w:rsidP="006809BF">
      <w:r>
        <w:separator/>
      </w:r>
    </w:p>
  </w:footnote>
  <w:footnote w:type="continuationSeparator" w:id="0">
    <w:p w14:paraId="1B51DDC6" w14:textId="77777777" w:rsidR="0047347E" w:rsidRDefault="0047347E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YmtQC4eYywLQAAAA=="/>
  </w:docVars>
  <w:rsids>
    <w:rsidRoot w:val="003C579D"/>
    <w:rsid w:val="00002D6B"/>
    <w:rsid w:val="000126BE"/>
    <w:rsid w:val="0003429B"/>
    <w:rsid w:val="0005138C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4601F"/>
    <w:rsid w:val="003C0460"/>
    <w:rsid w:val="003C579D"/>
    <w:rsid w:val="00407F43"/>
    <w:rsid w:val="00431BC6"/>
    <w:rsid w:val="0043438A"/>
    <w:rsid w:val="00470CDC"/>
    <w:rsid w:val="0047347E"/>
    <w:rsid w:val="00474485"/>
    <w:rsid w:val="00491E96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7F7794"/>
    <w:rsid w:val="0081052C"/>
    <w:rsid w:val="00814DFD"/>
    <w:rsid w:val="0085201C"/>
    <w:rsid w:val="0088266C"/>
    <w:rsid w:val="008B0BEF"/>
    <w:rsid w:val="008D19C9"/>
    <w:rsid w:val="00902850"/>
    <w:rsid w:val="00920A20"/>
    <w:rsid w:val="00961576"/>
    <w:rsid w:val="00991C94"/>
    <w:rsid w:val="009C5F1D"/>
    <w:rsid w:val="009D1A61"/>
    <w:rsid w:val="009F178A"/>
    <w:rsid w:val="00A34C6A"/>
    <w:rsid w:val="00A56F17"/>
    <w:rsid w:val="00AB0164"/>
    <w:rsid w:val="00AC71EE"/>
    <w:rsid w:val="00AE1EE7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42784"/>
    <w:rsid w:val="00E449FE"/>
    <w:rsid w:val="00E50D63"/>
    <w:rsid w:val="00E73871"/>
    <w:rsid w:val="00E84CCE"/>
    <w:rsid w:val="00EC137D"/>
    <w:rsid w:val="00F33472"/>
    <w:rsid w:val="00F5391F"/>
    <w:rsid w:val="00F63F13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7</cp:revision>
  <dcterms:created xsi:type="dcterms:W3CDTF">2022-08-14T12:07:00Z</dcterms:created>
  <dcterms:modified xsi:type="dcterms:W3CDTF">2022-10-18T17:44:00Z</dcterms:modified>
</cp:coreProperties>
</file>